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67"/>
        <w:gridCol w:w="858"/>
        <w:gridCol w:w="1697"/>
        <w:gridCol w:w="2161"/>
        <w:gridCol w:w="1514"/>
        <w:gridCol w:w="865"/>
      </w:tblGrid>
      <w:tr w:rsidR="003764E3" w:rsidRPr="008B4DDE" w14:paraId="293D0236" w14:textId="77777777" w:rsidTr="0072713E">
        <w:trPr>
          <w:trHeight w:val="520"/>
        </w:trPr>
        <w:tc>
          <w:tcPr>
            <w:tcW w:w="9062" w:type="dxa"/>
            <w:gridSpan w:val="6"/>
            <w:vAlign w:val="center"/>
          </w:tcPr>
          <w:p w14:paraId="7C74D5DA" w14:textId="1CD58BF1" w:rsidR="003764E3" w:rsidRPr="003C5DA4" w:rsidRDefault="003764E3" w:rsidP="000E28D7">
            <w:pPr>
              <w:ind w:firstLine="0"/>
              <w:jc w:val="center"/>
              <w:rPr>
                <w:b/>
                <w:bCs/>
                <w:sz w:val="24"/>
                <w:szCs w:val="24"/>
              </w:rPr>
            </w:pPr>
            <w:r w:rsidRPr="003C5DA4">
              <w:rPr>
                <w:b/>
                <w:bCs/>
                <w:sz w:val="24"/>
                <w:szCs w:val="24"/>
              </w:rPr>
              <w:t xml:space="preserve">Laboratorium podstaw elektroniki SK2A – Ćw. </w:t>
            </w:r>
            <w:r w:rsidR="004E3D42">
              <w:rPr>
                <w:b/>
                <w:bCs/>
                <w:sz w:val="24"/>
                <w:szCs w:val="24"/>
              </w:rPr>
              <w:t>9</w:t>
            </w:r>
            <w:r w:rsidRPr="003C5DA4">
              <w:rPr>
                <w:b/>
                <w:bCs/>
                <w:sz w:val="24"/>
                <w:szCs w:val="24"/>
              </w:rPr>
              <w:t xml:space="preserve"> </w:t>
            </w:r>
            <w:r w:rsidR="004E3D42" w:rsidRPr="004E3D42">
              <w:rPr>
                <w:b/>
                <w:bCs/>
                <w:sz w:val="24"/>
                <w:szCs w:val="24"/>
              </w:rPr>
              <w:t>Diody prostownicze – jedno-złączowe elementy półprzewodnikowe</w:t>
            </w:r>
          </w:p>
        </w:tc>
      </w:tr>
      <w:tr w:rsidR="003764E3" w:rsidRPr="008B4DDE" w14:paraId="439F8366" w14:textId="77777777" w:rsidTr="0072713E">
        <w:trPr>
          <w:trHeight w:val="415"/>
        </w:trPr>
        <w:tc>
          <w:tcPr>
            <w:tcW w:w="1967" w:type="dxa"/>
            <w:vAlign w:val="center"/>
          </w:tcPr>
          <w:p w14:paraId="248A8864" w14:textId="77777777" w:rsidR="003764E3" w:rsidRPr="003C5DA4" w:rsidRDefault="003764E3" w:rsidP="000E28D7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Rodzaj studiów:</w:t>
            </w:r>
          </w:p>
        </w:tc>
        <w:tc>
          <w:tcPr>
            <w:tcW w:w="2555" w:type="dxa"/>
            <w:gridSpan w:val="2"/>
            <w:vAlign w:val="center"/>
          </w:tcPr>
          <w:p w14:paraId="719F35B3" w14:textId="23439974" w:rsidR="003764E3" w:rsidRPr="008B4DDE" w:rsidRDefault="004E3D42" w:rsidP="000E28D7">
            <w:pPr>
              <w:ind w:firstLine="0"/>
              <w:jc w:val="left"/>
            </w:pPr>
            <w:r>
              <w:t>OKNO PW</w:t>
            </w:r>
          </w:p>
        </w:tc>
        <w:tc>
          <w:tcPr>
            <w:tcW w:w="2161" w:type="dxa"/>
            <w:vAlign w:val="center"/>
          </w:tcPr>
          <w:p w14:paraId="03DBF7E9" w14:textId="56D48F58" w:rsidR="003764E3" w:rsidRPr="002D017C" w:rsidRDefault="004E3D42" w:rsidP="000E28D7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Termin Zjazdu</w:t>
            </w:r>
          </w:p>
        </w:tc>
        <w:tc>
          <w:tcPr>
            <w:tcW w:w="2379" w:type="dxa"/>
            <w:gridSpan w:val="2"/>
            <w:vAlign w:val="center"/>
          </w:tcPr>
          <w:p w14:paraId="28C25E11" w14:textId="648C3963" w:rsidR="003764E3" w:rsidRPr="008B4DDE" w:rsidRDefault="004E3D42" w:rsidP="000E28D7">
            <w:pPr>
              <w:ind w:firstLine="0"/>
              <w:jc w:val="left"/>
            </w:pPr>
            <w:r>
              <w:t>19-23.06.2023</w:t>
            </w:r>
          </w:p>
        </w:tc>
      </w:tr>
      <w:tr w:rsidR="003764E3" w:rsidRPr="008B4DDE" w14:paraId="10341773" w14:textId="77777777" w:rsidTr="0072713E">
        <w:trPr>
          <w:trHeight w:val="406"/>
        </w:trPr>
        <w:tc>
          <w:tcPr>
            <w:tcW w:w="1967" w:type="dxa"/>
            <w:vAlign w:val="center"/>
          </w:tcPr>
          <w:p w14:paraId="5980B5FF" w14:textId="1FB62667" w:rsidR="003764E3" w:rsidRPr="003C5DA4" w:rsidRDefault="004E3D42" w:rsidP="000E28D7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Zjazd</w:t>
            </w:r>
          </w:p>
        </w:tc>
        <w:tc>
          <w:tcPr>
            <w:tcW w:w="858" w:type="dxa"/>
            <w:vAlign w:val="center"/>
          </w:tcPr>
          <w:p w14:paraId="39D2DE97" w14:textId="29EBFBD6" w:rsidR="003764E3" w:rsidRPr="008B4DDE" w:rsidRDefault="004E3D42" w:rsidP="000E28D7">
            <w:pPr>
              <w:ind w:firstLine="0"/>
              <w:jc w:val="left"/>
            </w:pPr>
            <w:r>
              <w:t>3</w:t>
            </w:r>
          </w:p>
        </w:tc>
        <w:tc>
          <w:tcPr>
            <w:tcW w:w="1697" w:type="dxa"/>
            <w:vAlign w:val="center"/>
          </w:tcPr>
          <w:p w14:paraId="69B2105C" w14:textId="77777777" w:rsidR="003764E3" w:rsidRPr="002D017C" w:rsidRDefault="003764E3" w:rsidP="000E28D7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Data i godzina:</w:t>
            </w:r>
          </w:p>
        </w:tc>
        <w:tc>
          <w:tcPr>
            <w:tcW w:w="2161" w:type="dxa"/>
            <w:vAlign w:val="center"/>
          </w:tcPr>
          <w:p w14:paraId="6F2A7A87" w14:textId="77777777" w:rsidR="003764E3" w:rsidRPr="008B4DDE" w:rsidRDefault="003764E3" w:rsidP="000E28D7">
            <w:pPr>
              <w:ind w:firstLine="0"/>
              <w:jc w:val="left"/>
            </w:pPr>
          </w:p>
        </w:tc>
        <w:tc>
          <w:tcPr>
            <w:tcW w:w="1514" w:type="dxa"/>
            <w:vAlign w:val="center"/>
          </w:tcPr>
          <w:p w14:paraId="4BAB7677" w14:textId="77777777" w:rsidR="003764E3" w:rsidRPr="002D017C" w:rsidRDefault="003764E3" w:rsidP="000E28D7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Nr zespołu:</w:t>
            </w:r>
          </w:p>
        </w:tc>
        <w:tc>
          <w:tcPr>
            <w:tcW w:w="865" w:type="dxa"/>
            <w:vAlign w:val="center"/>
          </w:tcPr>
          <w:p w14:paraId="0BECA2F4" w14:textId="77777777" w:rsidR="003764E3" w:rsidRPr="008B4DDE" w:rsidRDefault="003764E3" w:rsidP="000E28D7">
            <w:pPr>
              <w:ind w:firstLine="0"/>
              <w:jc w:val="left"/>
            </w:pPr>
          </w:p>
        </w:tc>
      </w:tr>
      <w:tr w:rsidR="003764E3" w:rsidRPr="008B4DDE" w14:paraId="73EB6023" w14:textId="77777777" w:rsidTr="0072713E">
        <w:trPr>
          <w:trHeight w:val="1418"/>
        </w:trPr>
        <w:tc>
          <w:tcPr>
            <w:tcW w:w="1967" w:type="dxa"/>
            <w:vAlign w:val="center"/>
          </w:tcPr>
          <w:p w14:paraId="39746215" w14:textId="77777777" w:rsidR="003764E3" w:rsidRPr="003C5DA4" w:rsidRDefault="003764E3" w:rsidP="000E28D7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Skład zespołu:</w:t>
            </w:r>
          </w:p>
        </w:tc>
        <w:tc>
          <w:tcPr>
            <w:tcW w:w="7095" w:type="dxa"/>
            <w:gridSpan w:val="5"/>
            <w:vAlign w:val="center"/>
          </w:tcPr>
          <w:p w14:paraId="40E38829" w14:textId="77777777" w:rsidR="003764E3" w:rsidRPr="008B4DDE" w:rsidRDefault="003764E3" w:rsidP="000E28D7">
            <w:pPr>
              <w:ind w:firstLine="0"/>
              <w:jc w:val="left"/>
            </w:pPr>
          </w:p>
        </w:tc>
      </w:tr>
    </w:tbl>
    <w:p w14:paraId="27D4175A" w14:textId="77777777" w:rsidR="003764E3" w:rsidRPr="008B4DDE" w:rsidRDefault="003764E3" w:rsidP="003764E3"/>
    <w:p w14:paraId="0E909C42" w14:textId="77777777" w:rsidR="003764E3" w:rsidRPr="002D017C" w:rsidRDefault="003764E3" w:rsidP="003764E3">
      <w:pPr>
        <w:ind w:left="567" w:hanging="567"/>
        <w:rPr>
          <w:b/>
          <w:bCs/>
        </w:rPr>
      </w:pPr>
      <w:r w:rsidRPr="002D017C">
        <w:rPr>
          <w:b/>
          <w:bCs/>
        </w:rPr>
        <w:t xml:space="preserve">1a. </w:t>
      </w:r>
      <w:r>
        <w:rPr>
          <w:b/>
          <w:bCs/>
        </w:rPr>
        <w:tab/>
        <w:t>Wykreślanie charakterystyk prądowo-napięciowych wskazanych elementów półprzewodnikowych</w:t>
      </w:r>
    </w:p>
    <w:p w14:paraId="5CC74B2B" w14:textId="77777777" w:rsidR="003764E3" w:rsidRDefault="003764E3" w:rsidP="003764E3">
      <w:r w:rsidRPr="008B4DDE">
        <w:t>Schemat analizowanego układu:</w:t>
      </w:r>
    </w:p>
    <w:p w14:paraId="649B9D7D" w14:textId="77777777" w:rsidR="003764E3" w:rsidRDefault="003764E3" w:rsidP="003764E3"/>
    <w:p w14:paraId="40F5C1B1" w14:textId="77777777" w:rsidR="003764E3" w:rsidRDefault="003764E3" w:rsidP="003764E3"/>
    <w:p w14:paraId="2F1471C1" w14:textId="77777777" w:rsidR="003764E3" w:rsidRDefault="003764E3" w:rsidP="003764E3"/>
    <w:p w14:paraId="3E5CB368" w14:textId="77777777" w:rsidR="003764E3" w:rsidRDefault="003764E3" w:rsidP="003764E3"/>
    <w:p w14:paraId="055B82C3" w14:textId="77777777" w:rsidR="003764E3" w:rsidRPr="008B4DDE" w:rsidRDefault="003764E3" w:rsidP="003764E3"/>
    <w:p w14:paraId="22B42E7C" w14:textId="77777777" w:rsidR="003764E3" w:rsidRDefault="003764E3" w:rsidP="003764E3">
      <w:r>
        <w:t>Uzyskane dane:</w:t>
      </w:r>
    </w:p>
    <w:p w14:paraId="75681500" w14:textId="77777777" w:rsidR="003764E3" w:rsidRPr="00016D31" w:rsidRDefault="003764E3" w:rsidP="003764E3">
      <w:pPr>
        <w:ind w:left="567" w:firstLine="0"/>
        <w:rPr>
          <w:i/>
          <w:iCs/>
        </w:rPr>
      </w:pPr>
      <w:r w:rsidRPr="00016D31">
        <w:rPr>
          <w:i/>
          <w:iCs/>
        </w:rPr>
        <w:t>(proszę załączyć na końcu dokument</w:t>
      </w:r>
      <w:r>
        <w:rPr>
          <w:i/>
          <w:iCs/>
        </w:rPr>
        <w:t>u odpowiednie opisaną</w:t>
      </w:r>
      <w:r w:rsidRPr="00016D31">
        <w:rPr>
          <w:i/>
          <w:iCs/>
        </w:rPr>
        <w:t xml:space="preserve"> tabelę z danymi zapisanymi w pliku </w:t>
      </w:r>
      <w:proofErr w:type="spellStart"/>
      <w:r w:rsidRPr="00016D31">
        <w:rPr>
          <w:i/>
          <w:iCs/>
        </w:rPr>
        <w:t>excell</w:t>
      </w:r>
      <w:proofErr w:type="spellEnd"/>
      <w:r w:rsidRPr="00016D31">
        <w:rPr>
          <w:i/>
          <w:iCs/>
        </w:rPr>
        <w:t>)</w:t>
      </w:r>
    </w:p>
    <w:p w14:paraId="34FA858E" w14:textId="77777777" w:rsidR="003764E3" w:rsidRDefault="003764E3" w:rsidP="003764E3"/>
    <w:p w14:paraId="09E26970" w14:textId="77777777" w:rsidR="003764E3" w:rsidRDefault="003764E3" w:rsidP="003764E3">
      <w:r>
        <w:t>Porównanie charakterystyk na wspólnych wykresie</w:t>
      </w:r>
      <w:r w:rsidRPr="008B4DDE">
        <w:t>:</w:t>
      </w:r>
    </w:p>
    <w:p w14:paraId="4DF3A0CA" w14:textId="77777777" w:rsidR="003764E3" w:rsidRDefault="003764E3" w:rsidP="003764E3"/>
    <w:p w14:paraId="166C3A94" w14:textId="77777777" w:rsidR="003764E3" w:rsidRDefault="003764E3" w:rsidP="003764E3"/>
    <w:p w14:paraId="51100765" w14:textId="77777777" w:rsidR="003764E3" w:rsidRDefault="003764E3" w:rsidP="003764E3"/>
    <w:p w14:paraId="6EF8A067" w14:textId="77777777" w:rsidR="003764E3" w:rsidRDefault="003764E3" w:rsidP="003764E3"/>
    <w:p w14:paraId="532E9324" w14:textId="77777777" w:rsidR="003764E3" w:rsidRDefault="003764E3" w:rsidP="003764E3"/>
    <w:p w14:paraId="3CCFB281" w14:textId="77777777" w:rsidR="003764E3" w:rsidRDefault="003764E3" w:rsidP="003764E3"/>
    <w:p w14:paraId="06FFE452" w14:textId="77777777" w:rsidR="003764E3" w:rsidRDefault="003764E3" w:rsidP="003764E3"/>
    <w:p w14:paraId="21E6CF05" w14:textId="77777777" w:rsidR="003764E3" w:rsidRDefault="003764E3" w:rsidP="003764E3"/>
    <w:p w14:paraId="2EA0B342" w14:textId="77777777" w:rsidR="003764E3" w:rsidRDefault="003764E3" w:rsidP="003764E3"/>
    <w:p w14:paraId="6609A68B" w14:textId="77777777" w:rsidR="003764E3" w:rsidRDefault="003764E3" w:rsidP="003764E3"/>
    <w:p w14:paraId="1B470BD9" w14:textId="77777777" w:rsidR="003764E3" w:rsidRPr="008B4DDE" w:rsidRDefault="003764E3" w:rsidP="003764E3"/>
    <w:p w14:paraId="0F9E4626" w14:textId="77777777" w:rsidR="003764E3" w:rsidRDefault="003764E3" w:rsidP="003764E3">
      <w:pPr>
        <w:ind w:left="567" w:hanging="567"/>
        <w:rPr>
          <w:b/>
          <w:bCs/>
        </w:rPr>
      </w:pPr>
      <w:r w:rsidRPr="002D017C">
        <w:rPr>
          <w:b/>
          <w:bCs/>
        </w:rPr>
        <w:lastRenderedPageBreak/>
        <w:t>1</w:t>
      </w:r>
      <w:r>
        <w:rPr>
          <w:b/>
          <w:bCs/>
        </w:rPr>
        <w:t>b</w:t>
      </w:r>
      <w:r w:rsidRPr="002D017C">
        <w:rPr>
          <w:b/>
          <w:bCs/>
        </w:rPr>
        <w:t xml:space="preserve">. </w:t>
      </w:r>
      <w:r>
        <w:rPr>
          <w:b/>
          <w:bCs/>
        </w:rPr>
        <w:t xml:space="preserve">Wyznaczanie współczynników </w:t>
      </w:r>
      <w:r w:rsidRPr="00B41C52">
        <w:rPr>
          <w:rFonts w:ascii="Times New Roman" w:hAnsi="Times New Roman" w:cs="Times New Roman"/>
          <w:b/>
          <w:bCs/>
          <w:i/>
          <w:iCs/>
        </w:rPr>
        <w:t>γ</w:t>
      </w:r>
      <w:r>
        <w:rPr>
          <w:b/>
          <w:bCs/>
        </w:rPr>
        <w:t xml:space="preserve"> badanych elementów</w:t>
      </w:r>
    </w:p>
    <w:p w14:paraId="45F5C9C4" w14:textId="77777777" w:rsidR="003764E3" w:rsidRDefault="003764E3" w:rsidP="003764E3">
      <w:pPr>
        <w:ind w:left="567" w:hanging="567"/>
      </w:pPr>
      <w:r>
        <w:rPr>
          <w:b/>
          <w:bCs/>
        </w:rPr>
        <w:tab/>
      </w:r>
      <w:r w:rsidRPr="00FD6F5C">
        <w:t>Obliczenia</w:t>
      </w:r>
      <w:r>
        <w:t>:</w:t>
      </w:r>
    </w:p>
    <w:p w14:paraId="014A3342" w14:textId="77777777" w:rsidR="003764E3" w:rsidRDefault="003764E3" w:rsidP="003764E3">
      <w:pPr>
        <w:ind w:left="567" w:hanging="567"/>
      </w:pPr>
    </w:p>
    <w:p w14:paraId="169D104B" w14:textId="77777777" w:rsidR="003764E3" w:rsidRDefault="003764E3" w:rsidP="003764E3">
      <w:pPr>
        <w:ind w:left="567" w:hanging="567"/>
      </w:pPr>
    </w:p>
    <w:p w14:paraId="2286D242" w14:textId="77777777" w:rsidR="003764E3" w:rsidRDefault="003764E3" w:rsidP="003764E3">
      <w:pPr>
        <w:ind w:left="567" w:hanging="567"/>
      </w:pPr>
    </w:p>
    <w:p w14:paraId="293CF81F" w14:textId="77777777" w:rsidR="003764E3" w:rsidRDefault="003764E3" w:rsidP="003764E3">
      <w:pPr>
        <w:ind w:left="567" w:hanging="567"/>
      </w:pPr>
    </w:p>
    <w:p w14:paraId="230779B2" w14:textId="77777777" w:rsidR="003764E3" w:rsidRDefault="003764E3" w:rsidP="003764E3">
      <w:pPr>
        <w:ind w:left="567" w:hanging="567"/>
      </w:pPr>
    </w:p>
    <w:p w14:paraId="70D454E0" w14:textId="77777777" w:rsidR="003764E3" w:rsidRPr="00B41C52" w:rsidRDefault="003764E3" w:rsidP="003764E3">
      <w:pPr>
        <w:ind w:left="567" w:hanging="567"/>
      </w:pPr>
    </w:p>
    <w:tbl>
      <w:tblPr>
        <w:tblStyle w:val="Tabela-Siatka"/>
        <w:tblW w:w="0" w:type="auto"/>
        <w:tblInd w:w="567" w:type="dxa"/>
        <w:tblLook w:val="04A0" w:firstRow="1" w:lastRow="0" w:firstColumn="1" w:lastColumn="0" w:noHBand="0" w:noVBand="1"/>
      </w:tblPr>
      <w:tblGrid>
        <w:gridCol w:w="2912"/>
        <w:gridCol w:w="2818"/>
        <w:gridCol w:w="2765"/>
      </w:tblGrid>
      <w:tr w:rsidR="003764E3" w14:paraId="50A5FA22" w14:textId="77777777" w:rsidTr="000E28D7">
        <w:tc>
          <w:tcPr>
            <w:tcW w:w="2912" w:type="dxa"/>
          </w:tcPr>
          <w:p w14:paraId="1CC90835" w14:textId="77777777" w:rsidR="003764E3" w:rsidRPr="00B41C52" w:rsidRDefault="003764E3" w:rsidP="000E28D7">
            <w:pPr>
              <w:ind w:firstLine="0"/>
              <w:jc w:val="center"/>
              <w:rPr>
                <w:i/>
                <w:iCs/>
              </w:rPr>
            </w:pPr>
            <w:r w:rsidRPr="00B41C52">
              <w:rPr>
                <w:i/>
                <w:iCs/>
              </w:rPr>
              <w:t>Element</w:t>
            </w:r>
          </w:p>
        </w:tc>
        <w:tc>
          <w:tcPr>
            <w:tcW w:w="2818" w:type="dxa"/>
          </w:tcPr>
          <w:p w14:paraId="674C87A2" w14:textId="77777777" w:rsidR="003764E3" w:rsidRPr="00B41C52" w:rsidRDefault="003764E3" w:rsidP="000E28D7">
            <w:pPr>
              <w:ind w:firstLine="0"/>
              <w:jc w:val="center"/>
              <w:rPr>
                <w:i/>
                <w:iCs/>
              </w:rPr>
            </w:pPr>
            <w:r w:rsidRPr="00B41C52">
              <w:rPr>
                <w:i/>
                <w:iCs/>
              </w:rPr>
              <w:t>funkcja</w:t>
            </w:r>
          </w:p>
        </w:tc>
        <w:tc>
          <w:tcPr>
            <w:tcW w:w="2765" w:type="dxa"/>
          </w:tcPr>
          <w:p w14:paraId="7DFC3C65" w14:textId="77777777" w:rsidR="003764E3" w:rsidRPr="00B41C52" w:rsidRDefault="003764E3" w:rsidP="000E28D7">
            <w:pPr>
              <w:ind w:firstLine="0"/>
              <w:jc w:val="center"/>
              <w:rPr>
                <w:i/>
                <w:iCs/>
              </w:rPr>
            </w:pPr>
            <w:r w:rsidRPr="00B41C52">
              <w:rPr>
                <w:rFonts w:ascii="Times New Roman" w:hAnsi="Times New Roman" w:cs="Times New Roman"/>
                <w:b/>
                <w:bCs/>
                <w:i/>
                <w:iCs/>
              </w:rPr>
              <w:t>γ</w:t>
            </w:r>
          </w:p>
        </w:tc>
      </w:tr>
      <w:tr w:rsidR="003764E3" w14:paraId="6794FC48" w14:textId="77777777" w:rsidTr="000E28D7">
        <w:tc>
          <w:tcPr>
            <w:tcW w:w="2912" w:type="dxa"/>
          </w:tcPr>
          <w:p w14:paraId="0A79C58B" w14:textId="77777777" w:rsidR="003764E3" w:rsidRPr="00016D31" w:rsidRDefault="003764E3" w:rsidP="000E28D7">
            <w:pPr>
              <w:ind w:firstLine="0"/>
              <w:jc w:val="center"/>
            </w:pPr>
            <w:r w:rsidRPr="00016D31">
              <w:t>1N4007</w:t>
            </w:r>
          </w:p>
        </w:tc>
        <w:tc>
          <w:tcPr>
            <w:tcW w:w="2818" w:type="dxa"/>
          </w:tcPr>
          <w:p w14:paraId="7C9C1B24" w14:textId="77777777" w:rsidR="003764E3" w:rsidRDefault="003764E3" w:rsidP="000E28D7">
            <w:pPr>
              <w:ind w:firstLine="0"/>
            </w:pPr>
          </w:p>
        </w:tc>
        <w:tc>
          <w:tcPr>
            <w:tcW w:w="2765" w:type="dxa"/>
          </w:tcPr>
          <w:p w14:paraId="0BCA3662" w14:textId="77777777" w:rsidR="003764E3" w:rsidRDefault="003764E3" w:rsidP="000E28D7">
            <w:pPr>
              <w:ind w:firstLine="0"/>
            </w:pPr>
          </w:p>
        </w:tc>
      </w:tr>
      <w:tr w:rsidR="003764E3" w14:paraId="08B3646A" w14:textId="77777777" w:rsidTr="000E28D7">
        <w:tc>
          <w:tcPr>
            <w:tcW w:w="2912" w:type="dxa"/>
          </w:tcPr>
          <w:p w14:paraId="599F3637" w14:textId="77777777" w:rsidR="003764E3" w:rsidRPr="00016D31" w:rsidRDefault="003764E3" w:rsidP="000E28D7">
            <w:pPr>
              <w:ind w:firstLine="0"/>
              <w:jc w:val="center"/>
            </w:pPr>
            <w:r w:rsidRPr="00016D31">
              <w:t>11DQ04/1N5819G</w:t>
            </w:r>
          </w:p>
        </w:tc>
        <w:tc>
          <w:tcPr>
            <w:tcW w:w="2818" w:type="dxa"/>
          </w:tcPr>
          <w:p w14:paraId="4BEFB093" w14:textId="77777777" w:rsidR="003764E3" w:rsidRDefault="003764E3" w:rsidP="000E28D7">
            <w:pPr>
              <w:ind w:firstLine="0"/>
            </w:pPr>
          </w:p>
        </w:tc>
        <w:tc>
          <w:tcPr>
            <w:tcW w:w="2765" w:type="dxa"/>
          </w:tcPr>
          <w:p w14:paraId="4555D404" w14:textId="77777777" w:rsidR="003764E3" w:rsidRDefault="003764E3" w:rsidP="000E28D7">
            <w:pPr>
              <w:ind w:firstLine="0"/>
            </w:pPr>
          </w:p>
        </w:tc>
      </w:tr>
      <w:tr w:rsidR="003764E3" w14:paraId="0063DEF2" w14:textId="77777777" w:rsidTr="000E28D7">
        <w:tc>
          <w:tcPr>
            <w:tcW w:w="2912" w:type="dxa"/>
          </w:tcPr>
          <w:p w14:paraId="651FEA82" w14:textId="77777777" w:rsidR="003764E3" w:rsidRPr="00016D31" w:rsidRDefault="003764E3" w:rsidP="000E28D7">
            <w:pPr>
              <w:ind w:firstLine="0"/>
              <w:jc w:val="center"/>
            </w:pPr>
          </w:p>
        </w:tc>
        <w:tc>
          <w:tcPr>
            <w:tcW w:w="2818" w:type="dxa"/>
          </w:tcPr>
          <w:p w14:paraId="14745951" w14:textId="77777777" w:rsidR="003764E3" w:rsidRDefault="003764E3" w:rsidP="000E28D7">
            <w:pPr>
              <w:ind w:firstLine="0"/>
            </w:pPr>
          </w:p>
        </w:tc>
        <w:tc>
          <w:tcPr>
            <w:tcW w:w="2765" w:type="dxa"/>
          </w:tcPr>
          <w:p w14:paraId="4E9334F8" w14:textId="77777777" w:rsidR="003764E3" w:rsidRDefault="003764E3" w:rsidP="000E28D7">
            <w:pPr>
              <w:ind w:firstLine="0"/>
            </w:pPr>
          </w:p>
        </w:tc>
      </w:tr>
    </w:tbl>
    <w:p w14:paraId="126C9D05" w14:textId="77777777" w:rsidR="003764E3" w:rsidRDefault="003764E3" w:rsidP="003764E3">
      <w:pPr>
        <w:ind w:left="567" w:hanging="567"/>
      </w:pPr>
    </w:p>
    <w:p w14:paraId="6BD077A5" w14:textId="77777777" w:rsidR="003764E3" w:rsidRDefault="003764E3" w:rsidP="003764E3">
      <w:pPr>
        <w:ind w:left="567" w:hanging="567"/>
        <w:rPr>
          <w:b/>
          <w:bCs/>
        </w:rPr>
      </w:pPr>
      <w:r>
        <w:rPr>
          <w:b/>
          <w:bCs/>
        </w:rPr>
        <w:t>1c. Rezystancji statycznej i dynamicznej wybranych diod</w:t>
      </w:r>
    </w:p>
    <w:p w14:paraId="378AF14E" w14:textId="77777777" w:rsidR="003764E3" w:rsidRDefault="003764E3" w:rsidP="003764E3">
      <w:pPr>
        <w:ind w:left="567" w:hanging="567"/>
      </w:pPr>
      <w:r>
        <w:rPr>
          <w:b/>
          <w:bCs/>
        </w:rPr>
        <w:tab/>
      </w:r>
      <w:r w:rsidRPr="00FD6F5C">
        <w:t>Obliczenia</w:t>
      </w:r>
      <w:r>
        <w:t>:</w:t>
      </w:r>
    </w:p>
    <w:p w14:paraId="68580CD5" w14:textId="77777777" w:rsidR="003764E3" w:rsidRDefault="003764E3" w:rsidP="003764E3">
      <w:pPr>
        <w:ind w:left="567" w:hanging="567"/>
      </w:pPr>
    </w:p>
    <w:p w14:paraId="14F13CDF" w14:textId="77777777" w:rsidR="003764E3" w:rsidRPr="00B41C52" w:rsidRDefault="003764E3" w:rsidP="003764E3">
      <w:pPr>
        <w:ind w:left="567" w:hanging="567"/>
      </w:pPr>
    </w:p>
    <w:p w14:paraId="05B8E34C" w14:textId="77777777" w:rsidR="003764E3" w:rsidRDefault="003764E3" w:rsidP="003764E3">
      <w:pPr>
        <w:ind w:left="567" w:hanging="567"/>
        <w:rPr>
          <w:b/>
          <w:bCs/>
        </w:rPr>
      </w:pPr>
      <w:r w:rsidRPr="002D017C">
        <w:rPr>
          <w:b/>
          <w:bCs/>
        </w:rPr>
        <w:t>2</w:t>
      </w:r>
      <w:r>
        <w:rPr>
          <w:b/>
          <w:bCs/>
        </w:rPr>
        <w:t xml:space="preserve"> </w:t>
      </w:r>
      <w:r w:rsidRPr="002D017C">
        <w:rPr>
          <w:b/>
          <w:bCs/>
        </w:rPr>
        <w:t xml:space="preserve">a. </w:t>
      </w:r>
      <w:r>
        <w:rPr>
          <w:b/>
          <w:bCs/>
        </w:rPr>
        <w:t>Wyznaczanie właściwości dynamicznych diod:</w:t>
      </w:r>
    </w:p>
    <w:p w14:paraId="20F49B80" w14:textId="77777777" w:rsidR="003764E3" w:rsidRPr="00FD6F5C" w:rsidRDefault="003764E3" w:rsidP="003764E3">
      <w:pPr>
        <w:ind w:left="567" w:hanging="567"/>
      </w:pPr>
      <w:r w:rsidRPr="00FD6F5C">
        <w:t xml:space="preserve">Porównanie przebiegów dla diody 1N4007 oraz dla diody </w:t>
      </w:r>
      <w:proofErr w:type="spellStart"/>
      <w:r w:rsidRPr="00FD6F5C">
        <w:t>Schottky’ego</w:t>
      </w:r>
      <w:proofErr w:type="spellEnd"/>
      <w:r w:rsidRPr="00FD6F5C">
        <w:t xml:space="preserve">: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3764E3" w14:paraId="2CF15435" w14:textId="77777777" w:rsidTr="004E3D42">
        <w:trPr>
          <w:trHeight w:val="4165"/>
        </w:trPr>
        <w:tc>
          <w:tcPr>
            <w:tcW w:w="4531" w:type="dxa"/>
          </w:tcPr>
          <w:p w14:paraId="62FE3C83" w14:textId="77777777" w:rsidR="003764E3" w:rsidRDefault="003764E3" w:rsidP="000E28D7">
            <w:pPr>
              <w:ind w:firstLine="0"/>
            </w:pPr>
          </w:p>
          <w:p w14:paraId="001CE3DD" w14:textId="77777777" w:rsidR="003764E3" w:rsidRDefault="003764E3" w:rsidP="000E28D7">
            <w:pPr>
              <w:ind w:firstLine="0"/>
            </w:pPr>
          </w:p>
          <w:p w14:paraId="6F5E3C18" w14:textId="77777777" w:rsidR="003764E3" w:rsidRDefault="003764E3" w:rsidP="000E28D7">
            <w:pPr>
              <w:ind w:firstLine="0"/>
            </w:pPr>
          </w:p>
          <w:p w14:paraId="0D34685F" w14:textId="77777777" w:rsidR="003764E3" w:rsidRDefault="003764E3" w:rsidP="000E28D7">
            <w:pPr>
              <w:ind w:firstLine="0"/>
            </w:pPr>
          </w:p>
          <w:p w14:paraId="2E94CBEB" w14:textId="77777777" w:rsidR="003764E3" w:rsidRDefault="003764E3" w:rsidP="000E28D7">
            <w:pPr>
              <w:ind w:firstLine="0"/>
            </w:pPr>
          </w:p>
          <w:p w14:paraId="1D5FD42F" w14:textId="77777777" w:rsidR="003764E3" w:rsidRDefault="003764E3" w:rsidP="000E28D7">
            <w:pPr>
              <w:ind w:firstLine="0"/>
            </w:pPr>
          </w:p>
          <w:p w14:paraId="005BD270" w14:textId="77777777" w:rsidR="003764E3" w:rsidRDefault="003764E3" w:rsidP="000E28D7">
            <w:pPr>
              <w:ind w:firstLine="0"/>
            </w:pPr>
          </w:p>
          <w:p w14:paraId="5DA4D17A" w14:textId="77777777" w:rsidR="003764E3" w:rsidRDefault="003764E3" w:rsidP="000E28D7">
            <w:pPr>
              <w:ind w:firstLine="0"/>
            </w:pPr>
          </w:p>
          <w:p w14:paraId="17051768" w14:textId="77777777" w:rsidR="003764E3" w:rsidRDefault="003764E3" w:rsidP="000E28D7">
            <w:pPr>
              <w:ind w:firstLine="0"/>
            </w:pPr>
          </w:p>
          <w:p w14:paraId="395FA9BA" w14:textId="77777777" w:rsidR="003764E3" w:rsidRDefault="003764E3" w:rsidP="000E28D7">
            <w:pPr>
              <w:ind w:firstLine="0"/>
            </w:pPr>
          </w:p>
          <w:p w14:paraId="25FF2036" w14:textId="77777777" w:rsidR="003764E3" w:rsidRDefault="003764E3" w:rsidP="000E28D7">
            <w:pPr>
              <w:ind w:firstLine="0"/>
            </w:pPr>
          </w:p>
          <w:p w14:paraId="478370B6" w14:textId="77777777" w:rsidR="003764E3" w:rsidRDefault="003764E3" w:rsidP="000E28D7">
            <w:pPr>
              <w:ind w:firstLine="0"/>
            </w:pPr>
          </w:p>
          <w:p w14:paraId="1887DFB2" w14:textId="77777777" w:rsidR="003764E3" w:rsidRDefault="003764E3" w:rsidP="000E28D7">
            <w:pPr>
              <w:ind w:firstLine="0"/>
            </w:pPr>
          </w:p>
          <w:p w14:paraId="2F9D6085" w14:textId="77777777" w:rsidR="003764E3" w:rsidRDefault="003764E3" w:rsidP="000E28D7">
            <w:pPr>
              <w:ind w:firstLine="0"/>
            </w:pPr>
          </w:p>
          <w:p w14:paraId="438C9247" w14:textId="77777777" w:rsidR="003764E3" w:rsidRDefault="003764E3" w:rsidP="000E28D7">
            <w:pPr>
              <w:ind w:firstLine="0"/>
            </w:pPr>
          </w:p>
        </w:tc>
        <w:tc>
          <w:tcPr>
            <w:tcW w:w="4531" w:type="dxa"/>
          </w:tcPr>
          <w:p w14:paraId="02D47DF8" w14:textId="77777777" w:rsidR="003764E3" w:rsidRDefault="003764E3" w:rsidP="000E28D7">
            <w:pPr>
              <w:ind w:firstLine="0"/>
            </w:pPr>
          </w:p>
        </w:tc>
      </w:tr>
      <w:tr w:rsidR="003764E3" w14:paraId="140F29A8" w14:textId="77777777" w:rsidTr="004E3D42">
        <w:trPr>
          <w:trHeight w:val="64"/>
        </w:trPr>
        <w:tc>
          <w:tcPr>
            <w:tcW w:w="4531" w:type="dxa"/>
          </w:tcPr>
          <w:p w14:paraId="4138492D" w14:textId="77777777" w:rsidR="003764E3" w:rsidRDefault="003764E3" w:rsidP="000E28D7">
            <w:pPr>
              <w:ind w:firstLine="0"/>
              <w:jc w:val="center"/>
            </w:pPr>
            <w:r>
              <w:t>(a)</w:t>
            </w:r>
          </w:p>
        </w:tc>
        <w:tc>
          <w:tcPr>
            <w:tcW w:w="4531" w:type="dxa"/>
          </w:tcPr>
          <w:p w14:paraId="275C1E9D" w14:textId="77777777" w:rsidR="003764E3" w:rsidRDefault="003764E3" w:rsidP="000E28D7">
            <w:pPr>
              <w:ind w:firstLine="0"/>
              <w:jc w:val="center"/>
            </w:pPr>
            <w:r>
              <w:t>(b)</w:t>
            </w:r>
          </w:p>
        </w:tc>
      </w:tr>
    </w:tbl>
    <w:p w14:paraId="24BDC37C" w14:textId="77777777" w:rsidR="003764E3" w:rsidRDefault="003764E3" w:rsidP="003764E3">
      <w:pPr>
        <w:ind w:firstLine="0"/>
      </w:pPr>
    </w:p>
    <w:tbl>
      <w:tblPr>
        <w:tblStyle w:val="Tabela-Siatka"/>
        <w:tblW w:w="0" w:type="auto"/>
        <w:tblInd w:w="567" w:type="dxa"/>
        <w:tblLook w:val="04A0" w:firstRow="1" w:lastRow="0" w:firstColumn="1" w:lastColumn="0" w:noHBand="0" w:noVBand="1"/>
      </w:tblPr>
      <w:tblGrid>
        <w:gridCol w:w="2107"/>
        <w:gridCol w:w="1647"/>
        <w:gridCol w:w="1800"/>
        <w:gridCol w:w="1458"/>
        <w:gridCol w:w="1483"/>
      </w:tblGrid>
      <w:tr w:rsidR="003764E3" w14:paraId="2C2EADC6" w14:textId="77777777" w:rsidTr="000E28D7">
        <w:tc>
          <w:tcPr>
            <w:tcW w:w="2107" w:type="dxa"/>
          </w:tcPr>
          <w:p w14:paraId="1F014164" w14:textId="77777777" w:rsidR="003764E3" w:rsidRPr="00B41C52" w:rsidRDefault="003764E3" w:rsidP="000E28D7">
            <w:pPr>
              <w:ind w:firstLine="0"/>
              <w:jc w:val="center"/>
              <w:rPr>
                <w:i/>
                <w:iCs/>
              </w:rPr>
            </w:pPr>
            <w:r w:rsidRPr="00B41C52">
              <w:rPr>
                <w:i/>
                <w:iCs/>
              </w:rPr>
              <w:t>Element</w:t>
            </w:r>
          </w:p>
        </w:tc>
        <w:tc>
          <w:tcPr>
            <w:tcW w:w="1647" w:type="dxa"/>
          </w:tcPr>
          <w:p w14:paraId="0E366EE6" w14:textId="77777777" w:rsidR="003764E3" w:rsidRPr="00B41C52" w:rsidRDefault="003764E3" w:rsidP="000E28D7">
            <w:pPr>
              <w:ind w:firstLine="0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Symbol</w:t>
            </w:r>
          </w:p>
        </w:tc>
        <w:tc>
          <w:tcPr>
            <w:tcW w:w="1800" w:type="dxa"/>
          </w:tcPr>
          <w:p w14:paraId="594931AA" w14:textId="77777777" w:rsidR="003764E3" w:rsidRPr="00B41C52" w:rsidRDefault="003764E3" w:rsidP="000E28D7">
            <w:pPr>
              <w:ind w:firstLine="0"/>
              <w:jc w:val="center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t</w:t>
            </w:r>
            <w:r w:rsidRPr="00FD6F5C">
              <w:rPr>
                <w:i/>
                <w:iCs/>
                <w:vertAlign w:val="subscript"/>
              </w:rPr>
              <w:t>set</w:t>
            </w:r>
            <w:proofErr w:type="spellEnd"/>
          </w:p>
        </w:tc>
        <w:tc>
          <w:tcPr>
            <w:tcW w:w="1458" w:type="dxa"/>
          </w:tcPr>
          <w:p w14:paraId="680324DE" w14:textId="77777777" w:rsidR="003764E3" w:rsidRPr="00B41C52" w:rsidRDefault="003764E3" w:rsidP="000E28D7">
            <w:pPr>
              <w:ind w:firstLine="0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t</w:t>
            </w:r>
            <w:r w:rsidRPr="00FD6F5C">
              <w:rPr>
                <w:rFonts w:ascii="Times New Roman" w:hAnsi="Times New Roman" w:cs="Times New Roman"/>
                <w:b/>
                <w:bCs/>
                <w:i/>
                <w:iCs/>
                <w:vertAlign w:val="subscript"/>
              </w:rPr>
              <w:t>rec</w:t>
            </w:r>
            <w:proofErr w:type="spellEnd"/>
          </w:p>
        </w:tc>
        <w:tc>
          <w:tcPr>
            <w:tcW w:w="1483" w:type="dxa"/>
          </w:tcPr>
          <w:p w14:paraId="5BAA37E2" w14:textId="77777777" w:rsidR="003764E3" w:rsidRPr="00B41C52" w:rsidRDefault="003764E3" w:rsidP="000E28D7">
            <w:pPr>
              <w:ind w:firstLine="0"/>
              <w:jc w:val="center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t</w:t>
            </w:r>
            <w:r w:rsidRPr="00FD6F5C">
              <w:rPr>
                <w:i/>
                <w:iCs/>
                <w:vertAlign w:val="subscript"/>
              </w:rPr>
              <w:t>esc</w:t>
            </w:r>
            <w:proofErr w:type="spellEnd"/>
          </w:p>
        </w:tc>
      </w:tr>
      <w:tr w:rsidR="003764E3" w14:paraId="32A9F104" w14:textId="77777777" w:rsidTr="000E28D7">
        <w:tc>
          <w:tcPr>
            <w:tcW w:w="2107" w:type="dxa"/>
          </w:tcPr>
          <w:p w14:paraId="15CD4226" w14:textId="77777777" w:rsidR="003764E3" w:rsidRDefault="003764E3" w:rsidP="000E28D7">
            <w:pPr>
              <w:ind w:firstLine="0"/>
            </w:pPr>
            <w:r>
              <w:t>Dioda prostownicza</w:t>
            </w:r>
          </w:p>
        </w:tc>
        <w:tc>
          <w:tcPr>
            <w:tcW w:w="1647" w:type="dxa"/>
          </w:tcPr>
          <w:p w14:paraId="7E6F6EA3" w14:textId="77777777" w:rsidR="003764E3" w:rsidRDefault="003764E3" w:rsidP="000E28D7">
            <w:pPr>
              <w:ind w:firstLine="0"/>
            </w:pPr>
          </w:p>
        </w:tc>
        <w:tc>
          <w:tcPr>
            <w:tcW w:w="1800" w:type="dxa"/>
          </w:tcPr>
          <w:p w14:paraId="13F46452" w14:textId="77777777" w:rsidR="003764E3" w:rsidRDefault="003764E3" w:rsidP="000E28D7">
            <w:pPr>
              <w:ind w:firstLine="0"/>
            </w:pPr>
          </w:p>
        </w:tc>
        <w:tc>
          <w:tcPr>
            <w:tcW w:w="1458" w:type="dxa"/>
          </w:tcPr>
          <w:p w14:paraId="21B95011" w14:textId="77777777" w:rsidR="003764E3" w:rsidRDefault="003764E3" w:rsidP="000E28D7">
            <w:pPr>
              <w:ind w:firstLine="0"/>
            </w:pPr>
          </w:p>
        </w:tc>
        <w:tc>
          <w:tcPr>
            <w:tcW w:w="1483" w:type="dxa"/>
          </w:tcPr>
          <w:p w14:paraId="5D417171" w14:textId="77777777" w:rsidR="003764E3" w:rsidRDefault="003764E3" w:rsidP="000E28D7">
            <w:pPr>
              <w:ind w:firstLine="0"/>
            </w:pPr>
          </w:p>
        </w:tc>
      </w:tr>
      <w:tr w:rsidR="003764E3" w14:paraId="538AB735" w14:textId="77777777" w:rsidTr="000E28D7">
        <w:tc>
          <w:tcPr>
            <w:tcW w:w="2107" w:type="dxa"/>
          </w:tcPr>
          <w:p w14:paraId="3C8FEEAF" w14:textId="77777777" w:rsidR="003764E3" w:rsidRDefault="003764E3" w:rsidP="000E28D7">
            <w:pPr>
              <w:ind w:firstLine="0"/>
            </w:pPr>
            <w:r>
              <w:t xml:space="preserve">Dioda </w:t>
            </w:r>
            <w:proofErr w:type="spellStart"/>
            <w:r>
              <w:t>Schottky’ego</w:t>
            </w:r>
            <w:proofErr w:type="spellEnd"/>
          </w:p>
        </w:tc>
        <w:tc>
          <w:tcPr>
            <w:tcW w:w="1647" w:type="dxa"/>
          </w:tcPr>
          <w:p w14:paraId="78C48D4E" w14:textId="77777777" w:rsidR="003764E3" w:rsidRDefault="003764E3" w:rsidP="000E28D7">
            <w:pPr>
              <w:ind w:firstLine="0"/>
            </w:pPr>
          </w:p>
        </w:tc>
        <w:tc>
          <w:tcPr>
            <w:tcW w:w="1800" w:type="dxa"/>
          </w:tcPr>
          <w:p w14:paraId="276DF275" w14:textId="77777777" w:rsidR="003764E3" w:rsidRDefault="003764E3" w:rsidP="000E28D7">
            <w:pPr>
              <w:ind w:firstLine="0"/>
            </w:pPr>
          </w:p>
        </w:tc>
        <w:tc>
          <w:tcPr>
            <w:tcW w:w="1458" w:type="dxa"/>
          </w:tcPr>
          <w:p w14:paraId="3FFB3591" w14:textId="77777777" w:rsidR="003764E3" w:rsidRDefault="003764E3" w:rsidP="000E28D7">
            <w:pPr>
              <w:ind w:firstLine="0"/>
            </w:pPr>
          </w:p>
        </w:tc>
        <w:tc>
          <w:tcPr>
            <w:tcW w:w="1483" w:type="dxa"/>
          </w:tcPr>
          <w:p w14:paraId="2342C4F5" w14:textId="77777777" w:rsidR="003764E3" w:rsidRDefault="003764E3" w:rsidP="000E28D7">
            <w:pPr>
              <w:ind w:firstLine="0"/>
            </w:pPr>
          </w:p>
        </w:tc>
      </w:tr>
    </w:tbl>
    <w:p w14:paraId="5053CC79" w14:textId="2ABC4672" w:rsidR="00C25B19" w:rsidRDefault="00C25B19" w:rsidP="0072713E">
      <w:pPr>
        <w:ind w:firstLine="0"/>
      </w:pPr>
    </w:p>
    <w:sectPr w:rsidR="00C25B19" w:rsidSect="00D3420B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ADA28" w14:textId="77777777" w:rsidR="00CC3410" w:rsidRDefault="00CC3410" w:rsidP="00144EDB">
      <w:pPr>
        <w:spacing w:after="0" w:line="240" w:lineRule="auto"/>
      </w:pPr>
      <w:r>
        <w:separator/>
      </w:r>
    </w:p>
  </w:endnote>
  <w:endnote w:type="continuationSeparator" w:id="0">
    <w:p w14:paraId="0214A9FB" w14:textId="77777777" w:rsidR="00CC3410" w:rsidRDefault="00CC3410" w:rsidP="00144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1582665"/>
      <w:docPartObj>
        <w:docPartGallery w:val="Page Numbers (Bottom of Page)"/>
        <w:docPartUnique/>
      </w:docPartObj>
    </w:sdtPr>
    <w:sdtContent>
      <w:p w14:paraId="6D00F0FE" w14:textId="676E6046" w:rsidR="00114FBD" w:rsidRDefault="00114FB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48EA088" w14:textId="77777777" w:rsidR="00144EDB" w:rsidRDefault="00144ED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83A71" w14:textId="77777777" w:rsidR="00CC3410" w:rsidRDefault="00CC3410" w:rsidP="00144EDB">
      <w:pPr>
        <w:spacing w:after="0" w:line="240" w:lineRule="auto"/>
      </w:pPr>
      <w:r>
        <w:separator/>
      </w:r>
    </w:p>
  </w:footnote>
  <w:footnote w:type="continuationSeparator" w:id="0">
    <w:p w14:paraId="613A13C9" w14:textId="77777777" w:rsidR="00CC3410" w:rsidRDefault="00CC3410" w:rsidP="00144E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60E2"/>
    <w:multiLevelType w:val="hybridMultilevel"/>
    <w:tmpl w:val="2D3E14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62D46"/>
    <w:multiLevelType w:val="hybridMultilevel"/>
    <w:tmpl w:val="03B45980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56E0787"/>
    <w:multiLevelType w:val="hybridMultilevel"/>
    <w:tmpl w:val="FD8ECC1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9541D1D"/>
    <w:multiLevelType w:val="hybridMultilevel"/>
    <w:tmpl w:val="9F60B516"/>
    <w:lvl w:ilvl="0" w:tplc="B4128F4A">
      <w:start w:val="1"/>
      <w:numFmt w:val="decimal"/>
      <w:pStyle w:val="31"/>
      <w:lvlText w:val="3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C04BA"/>
    <w:multiLevelType w:val="hybridMultilevel"/>
    <w:tmpl w:val="B5CCDF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84306"/>
    <w:multiLevelType w:val="hybridMultilevel"/>
    <w:tmpl w:val="F1921E2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D18754D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DA813BF"/>
    <w:multiLevelType w:val="hybridMultilevel"/>
    <w:tmpl w:val="5322AA7E"/>
    <w:lvl w:ilvl="0" w:tplc="B456D8FA">
      <w:start w:val="4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AB36CC"/>
    <w:multiLevelType w:val="hybridMultilevel"/>
    <w:tmpl w:val="8D1832B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C91557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56211A5"/>
    <w:multiLevelType w:val="hybridMultilevel"/>
    <w:tmpl w:val="9260DD5C"/>
    <w:lvl w:ilvl="0" w:tplc="50B487B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6038B"/>
    <w:multiLevelType w:val="hybridMultilevel"/>
    <w:tmpl w:val="85EAD0D2"/>
    <w:lvl w:ilvl="0" w:tplc="D826A8C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19EA524B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F487B"/>
    <w:multiLevelType w:val="hybridMultilevel"/>
    <w:tmpl w:val="F6A81B82"/>
    <w:lvl w:ilvl="0" w:tplc="CA189C7E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D76697"/>
    <w:multiLevelType w:val="hybridMultilevel"/>
    <w:tmpl w:val="07E8C020"/>
    <w:lvl w:ilvl="0" w:tplc="2E7E1D12">
      <w:start w:val="1"/>
      <w:numFmt w:val="decimal"/>
      <w:pStyle w:val="51"/>
      <w:lvlText w:val="5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F937D6"/>
    <w:multiLevelType w:val="hybridMultilevel"/>
    <w:tmpl w:val="B896CE1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1D11751"/>
    <w:multiLevelType w:val="hybridMultilevel"/>
    <w:tmpl w:val="670E0B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B80D10"/>
    <w:multiLevelType w:val="hybridMultilevel"/>
    <w:tmpl w:val="7AF0EEF8"/>
    <w:lvl w:ilvl="0" w:tplc="41864566">
      <w:start w:val="1"/>
      <w:numFmt w:val="decimal"/>
      <w:pStyle w:val="Nagwek11"/>
      <w:lvlText w:val="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DB2EE5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1158B5"/>
    <w:multiLevelType w:val="hybridMultilevel"/>
    <w:tmpl w:val="12D6F2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1A04CB"/>
    <w:multiLevelType w:val="hybridMultilevel"/>
    <w:tmpl w:val="2BF4764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2C527475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5C104F"/>
    <w:multiLevelType w:val="hybridMultilevel"/>
    <w:tmpl w:val="D3806D60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2E897183"/>
    <w:multiLevelType w:val="hybridMultilevel"/>
    <w:tmpl w:val="F1D628C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07F3184"/>
    <w:multiLevelType w:val="hybridMultilevel"/>
    <w:tmpl w:val="8EBAD69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33AC1132"/>
    <w:multiLevelType w:val="hybridMultilevel"/>
    <w:tmpl w:val="DF80E304"/>
    <w:lvl w:ilvl="0" w:tplc="13D89D9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341260AF"/>
    <w:multiLevelType w:val="hybridMultilevel"/>
    <w:tmpl w:val="CFD48D4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B01958"/>
    <w:multiLevelType w:val="hybridMultilevel"/>
    <w:tmpl w:val="EEE462F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37C369B0"/>
    <w:multiLevelType w:val="hybridMultilevel"/>
    <w:tmpl w:val="EC425258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4A03BF"/>
    <w:multiLevelType w:val="hybridMultilevel"/>
    <w:tmpl w:val="FF2CD96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B1E3431"/>
    <w:multiLevelType w:val="hybridMultilevel"/>
    <w:tmpl w:val="12024D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537EFC"/>
    <w:multiLevelType w:val="hybridMultilevel"/>
    <w:tmpl w:val="C3CCE79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3E946D9C"/>
    <w:multiLevelType w:val="hybridMultilevel"/>
    <w:tmpl w:val="93862170"/>
    <w:lvl w:ilvl="0" w:tplc="1B54AF3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F26466"/>
    <w:multiLevelType w:val="hybridMultilevel"/>
    <w:tmpl w:val="5EC64966"/>
    <w:lvl w:ilvl="0" w:tplc="343EA800">
      <w:start w:val="1"/>
      <w:numFmt w:val="lowerLetter"/>
      <w:lvlText w:val="%1)"/>
      <w:lvlJc w:val="left"/>
      <w:pPr>
        <w:ind w:left="108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0BC1D61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420E52B5"/>
    <w:multiLevelType w:val="hybridMultilevel"/>
    <w:tmpl w:val="81AABD62"/>
    <w:lvl w:ilvl="0" w:tplc="6CFA3BA4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2C672EA"/>
    <w:multiLevelType w:val="hybridMultilevel"/>
    <w:tmpl w:val="8D1832B0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4C91D6D"/>
    <w:multiLevelType w:val="hybridMultilevel"/>
    <w:tmpl w:val="68982ABA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8" w15:restartNumberingAfterBreak="0">
    <w:nsid w:val="48D30AE6"/>
    <w:multiLevelType w:val="hybridMultilevel"/>
    <w:tmpl w:val="7032B958"/>
    <w:lvl w:ilvl="0" w:tplc="39F8331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BCF0BA0"/>
    <w:multiLevelType w:val="hybridMultilevel"/>
    <w:tmpl w:val="710EB42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C7314F7"/>
    <w:multiLevelType w:val="hybridMultilevel"/>
    <w:tmpl w:val="6E58A5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17">
      <w:start w:val="1"/>
      <w:numFmt w:val="lowerLetter"/>
      <w:lvlText w:val="%3)"/>
      <w:lvlJc w:val="left"/>
      <w:pPr>
        <w:ind w:left="1428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6F708E"/>
    <w:multiLevelType w:val="hybridMultilevel"/>
    <w:tmpl w:val="D8C0F33C"/>
    <w:lvl w:ilvl="0" w:tplc="033A313A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4DD94543"/>
    <w:multiLevelType w:val="hybridMultilevel"/>
    <w:tmpl w:val="016A8E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E5268FF"/>
    <w:multiLevelType w:val="hybridMultilevel"/>
    <w:tmpl w:val="BCD85D32"/>
    <w:lvl w:ilvl="0" w:tplc="13D89D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6A7801"/>
    <w:multiLevelType w:val="hybridMultilevel"/>
    <w:tmpl w:val="C99297D8"/>
    <w:lvl w:ilvl="0" w:tplc="C5A84BB2">
      <w:start w:val="1"/>
      <w:numFmt w:val="decimal"/>
      <w:pStyle w:val="Nagwek3"/>
      <w:lvlText w:val="W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4" w:hanging="360"/>
      </w:pPr>
    </w:lvl>
    <w:lvl w:ilvl="2" w:tplc="0809001B" w:tentative="1">
      <w:start w:val="1"/>
      <w:numFmt w:val="lowerRoman"/>
      <w:lvlText w:val="%3."/>
      <w:lvlJc w:val="right"/>
      <w:pPr>
        <w:ind w:left="2154" w:hanging="180"/>
      </w:pPr>
    </w:lvl>
    <w:lvl w:ilvl="3" w:tplc="0809000F" w:tentative="1">
      <w:start w:val="1"/>
      <w:numFmt w:val="decimal"/>
      <w:lvlText w:val="%4."/>
      <w:lvlJc w:val="left"/>
      <w:pPr>
        <w:ind w:left="2874" w:hanging="360"/>
      </w:pPr>
    </w:lvl>
    <w:lvl w:ilvl="4" w:tplc="08090019" w:tentative="1">
      <w:start w:val="1"/>
      <w:numFmt w:val="lowerLetter"/>
      <w:lvlText w:val="%5."/>
      <w:lvlJc w:val="left"/>
      <w:pPr>
        <w:ind w:left="3594" w:hanging="360"/>
      </w:pPr>
    </w:lvl>
    <w:lvl w:ilvl="5" w:tplc="0809001B" w:tentative="1">
      <w:start w:val="1"/>
      <w:numFmt w:val="lowerRoman"/>
      <w:lvlText w:val="%6."/>
      <w:lvlJc w:val="right"/>
      <w:pPr>
        <w:ind w:left="4314" w:hanging="180"/>
      </w:pPr>
    </w:lvl>
    <w:lvl w:ilvl="6" w:tplc="0809000F" w:tentative="1">
      <w:start w:val="1"/>
      <w:numFmt w:val="decimal"/>
      <w:lvlText w:val="%7."/>
      <w:lvlJc w:val="left"/>
      <w:pPr>
        <w:ind w:left="5034" w:hanging="360"/>
      </w:pPr>
    </w:lvl>
    <w:lvl w:ilvl="7" w:tplc="08090019" w:tentative="1">
      <w:start w:val="1"/>
      <w:numFmt w:val="lowerLetter"/>
      <w:lvlText w:val="%8."/>
      <w:lvlJc w:val="left"/>
      <w:pPr>
        <w:ind w:left="5754" w:hanging="360"/>
      </w:pPr>
    </w:lvl>
    <w:lvl w:ilvl="8" w:tplc="08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45" w15:restartNumberingAfterBreak="0">
    <w:nsid w:val="4FF53128"/>
    <w:multiLevelType w:val="hybridMultilevel"/>
    <w:tmpl w:val="399EBF2C"/>
    <w:lvl w:ilvl="0" w:tplc="4DF05E2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2BA7DD6"/>
    <w:multiLevelType w:val="hybridMultilevel"/>
    <w:tmpl w:val="C4CA15A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7" w15:restartNumberingAfterBreak="0">
    <w:nsid w:val="568C7E09"/>
    <w:multiLevelType w:val="multilevel"/>
    <w:tmpl w:val="061499A6"/>
    <w:lvl w:ilvl="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6E254AB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9" w15:restartNumberingAfterBreak="0">
    <w:nsid w:val="573428A4"/>
    <w:multiLevelType w:val="hybridMultilevel"/>
    <w:tmpl w:val="FF2CD962"/>
    <w:lvl w:ilvl="0" w:tplc="995CE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7A9391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829594C"/>
    <w:multiLevelType w:val="multilevel"/>
    <w:tmpl w:val="16C4D1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5A19496A"/>
    <w:multiLevelType w:val="hybridMultilevel"/>
    <w:tmpl w:val="22628590"/>
    <w:lvl w:ilvl="0" w:tplc="48E4CB42">
      <w:start w:val="1"/>
      <w:numFmt w:val="decimal"/>
      <w:pStyle w:val="Nagwek21"/>
      <w:lvlText w:val="2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B410792"/>
    <w:multiLevelType w:val="hybridMultilevel"/>
    <w:tmpl w:val="B010E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BED510C"/>
    <w:multiLevelType w:val="hybridMultilevel"/>
    <w:tmpl w:val="1840BA34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5" w15:restartNumberingAfterBreak="0">
    <w:nsid w:val="5CCF310F"/>
    <w:multiLevelType w:val="hybridMultilevel"/>
    <w:tmpl w:val="EB34D66E"/>
    <w:lvl w:ilvl="0" w:tplc="D518A2FE">
      <w:start w:val="1"/>
      <w:numFmt w:val="decimal"/>
      <w:pStyle w:val="61"/>
      <w:lvlText w:val="6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BB2720"/>
    <w:multiLevelType w:val="hybridMultilevel"/>
    <w:tmpl w:val="82069F80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7" w15:restartNumberingAfterBreak="0">
    <w:nsid w:val="5F7B32F3"/>
    <w:multiLevelType w:val="hybridMultilevel"/>
    <w:tmpl w:val="EC425258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3FB71D7"/>
    <w:multiLevelType w:val="hybridMultilevel"/>
    <w:tmpl w:val="5FC8081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64107390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46F4219"/>
    <w:multiLevelType w:val="multilevel"/>
    <w:tmpl w:val="0588A4A4"/>
    <w:styleLink w:val="Biecalista1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1" w15:restartNumberingAfterBreak="0">
    <w:nsid w:val="64780EF2"/>
    <w:multiLevelType w:val="hybridMultilevel"/>
    <w:tmpl w:val="FCD650D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5581C52"/>
    <w:multiLevelType w:val="hybridMultilevel"/>
    <w:tmpl w:val="1D1C0862"/>
    <w:lvl w:ilvl="0" w:tplc="F41C92E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94287C"/>
    <w:multiLevelType w:val="hybridMultilevel"/>
    <w:tmpl w:val="BADC3A2A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4" w15:restartNumberingAfterBreak="0">
    <w:nsid w:val="68B70813"/>
    <w:multiLevelType w:val="hybridMultilevel"/>
    <w:tmpl w:val="D8828D5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5" w15:restartNumberingAfterBreak="0">
    <w:nsid w:val="69E8289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B710FC4"/>
    <w:multiLevelType w:val="hybridMultilevel"/>
    <w:tmpl w:val="EEB2C2D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7" w15:restartNumberingAfterBreak="0">
    <w:nsid w:val="6DB3350D"/>
    <w:multiLevelType w:val="hybridMultilevel"/>
    <w:tmpl w:val="D3A4E5BC"/>
    <w:lvl w:ilvl="0" w:tplc="D424E8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8" w15:restartNumberingAfterBreak="0">
    <w:nsid w:val="6EEA45C0"/>
    <w:multiLevelType w:val="hybridMultilevel"/>
    <w:tmpl w:val="6DA0FD0C"/>
    <w:lvl w:ilvl="0" w:tplc="5914D6B2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FAC5AB9"/>
    <w:multiLevelType w:val="hybridMultilevel"/>
    <w:tmpl w:val="8466BCD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0" w15:restartNumberingAfterBreak="0">
    <w:nsid w:val="70F66B7A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3A7247A"/>
    <w:multiLevelType w:val="hybridMultilevel"/>
    <w:tmpl w:val="E102A50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2" w15:restartNumberingAfterBreak="0">
    <w:nsid w:val="73C77056"/>
    <w:multiLevelType w:val="hybridMultilevel"/>
    <w:tmpl w:val="5B1CC1D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70D7E9B"/>
    <w:multiLevelType w:val="hybridMultilevel"/>
    <w:tmpl w:val="76DA2B0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4" w15:restartNumberingAfterBreak="0">
    <w:nsid w:val="7A5E305E"/>
    <w:multiLevelType w:val="hybridMultilevel"/>
    <w:tmpl w:val="A7CCC1F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5" w15:restartNumberingAfterBreak="0">
    <w:nsid w:val="7A6A1387"/>
    <w:multiLevelType w:val="hybridMultilevel"/>
    <w:tmpl w:val="911A0452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6" w15:restartNumberingAfterBreak="0">
    <w:nsid w:val="7ACA6E1A"/>
    <w:multiLevelType w:val="hybridMultilevel"/>
    <w:tmpl w:val="0B2AC54C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7D80623B"/>
    <w:multiLevelType w:val="hybridMultilevel"/>
    <w:tmpl w:val="0B2AC54C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7E3343AF"/>
    <w:multiLevelType w:val="hybridMultilevel"/>
    <w:tmpl w:val="B0D0CE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D89D9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FCC0D69"/>
    <w:multiLevelType w:val="hybridMultilevel"/>
    <w:tmpl w:val="460EF7B0"/>
    <w:lvl w:ilvl="0" w:tplc="D188FED0">
      <w:start w:val="1"/>
      <w:numFmt w:val="decimal"/>
      <w:pStyle w:val="41"/>
      <w:lvlText w:val="4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0603673">
    <w:abstractNumId w:val="62"/>
  </w:num>
  <w:num w:numId="2" w16cid:durableId="861044260">
    <w:abstractNumId w:val="68"/>
  </w:num>
  <w:num w:numId="3" w16cid:durableId="211305807">
    <w:abstractNumId w:val="75"/>
  </w:num>
  <w:num w:numId="4" w16cid:durableId="1455367515">
    <w:abstractNumId w:val="44"/>
  </w:num>
  <w:num w:numId="5" w16cid:durableId="2101825280">
    <w:abstractNumId w:val="69"/>
  </w:num>
  <w:num w:numId="6" w16cid:durableId="385110942">
    <w:abstractNumId w:val="71"/>
  </w:num>
  <w:num w:numId="7" w16cid:durableId="2140296866">
    <w:abstractNumId w:val="41"/>
  </w:num>
  <w:num w:numId="8" w16cid:durableId="130291097">
    <w:abstractNumId w:val="34"/>
  </w:num>
  <w:num w:numId="9" w16cid:durableId="493834720">
    <w:abstractNumId w:val="16"/>
  </w:num>
  <w:num w:numId="10" w16cid:durableId="1968009040">
    <w:abstractNumId w:val="2"/>
  </w:num>
  <w:num w:numId="11" w16cid:durableId="2054619316">
    <w:abstractNumId w:val="15"/>
  </w:num>
  <w:num w:numId="12" w16cid:durableId="132285006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87402698">
    <w:abstractNumId w:val="25"/>
  </w:num>
  <w:num w:numId="14" w16cid:durableId="66185793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23762213">
    <w:abstractNumId w:val="63"/>
  </w:num>
  <w:num w:numId="16" w16cid:durableId="2055082343">
    <w:abstractNumId w:val="30"/>
  </w:num>
  <w:num w:numId="17" w16cid:durableId="1824855125">
    <w:abstractNumId w:val="54"/>
  </w:num>
  <w:num w:numId="18" w16cid:durableId="1922331192">
    <w:abstractNumId w:val="27"/>
  </w:num>
  <w:num w:numId="19" w16cid:durableId="1877159598">
    <w:abstractNumId w:val="1"/>
  </w:num>
  <w:num w:numId="20" w16cid:durableId="1840150469">
    <w:abstractNumId w:val="11"/>
  </w:num>
  <w:num w:numId="21" w16cid:durableId="739013233">
    <w:abstractNumId w:val="31"/>
  </w:num>
  <w:num w:numId="22" w16cid:durableId="1175219321">
    <w:abstractNumId w:val="64"/>
  </w:num>
  <w:num w:numId="23" w16cid:durableId="27415784">
    <w:abstractNumId w:val="10"/>
  </w:num>
  <w:num w:numId="24" w16cid:durableId="1152525856">
    <w:abstractNumId w:val="76"/>
  </w:num>
  <w:num w:numId="25" w16cid:durableId="671834821">
    <w:abstractNumId w:val="35"/>
  </w:num>
  <w:num w:numId="26" w16cid:durableId="1160080332">
    <w:abstractNumId w:val="36"/>
  </w:num>
  <w:num w:numId="27" w16cid:durableId="308168560">
    <w:abstractNumId w:val="49"/>
  </w:num>
  <w:num w:numId="28" w16cid:durableId="321978409">
    <w:abstractNumId w:val="0"/>
  </w:num>
  <w:num w:numId="29" w16cid:durableId="992804963">
    <w:abstractNumId w:val="50"/>
  </w:num>
  <w:num w:numId="30" w16cid:durableId="272515820">
    <w:abstractNumId w:val="18"/>
  </w:num>
  <w:num w:numId="31" w16cid:durableId="1973125074">
    <w:abstractNumId w:val="8"/>
  </w:num>
  <w:num w:numId="32" w16cid:durableId="1673072149">
    <w:abstractNumId w:val="59"/>
  </w:num>
  <w:num w:numId="33" w16cid:durableId="527960388">
    <w:abstractNumId w:val="26"/>
  </w:num>
  <w:num w:numId="34" w16cid:durableId="68625514">
    <w:abstractNumId w:val="24"/>
  </w:num>
  <w:num w:numId="35" w16cid:durableId="870385137">
    <w:abstractNumId w:val="53"/>
  </w:num>
  <w:num w:numId="36" w16cid:durableId="777599098">
    <w:abstractNumId w:val="66"/>
  </w:num>
  <w:num w:numId="37" w16cid:durableId="1675448630">
    <w:abstractNumId w:val="13"/>
  </w:num>
  <w:num w:numId="38" w16cid:durableId="1318801170">
    <w:abstractNumId w:val="32"/>
  </w:num>
  <w:num w:numId="39" w16cid:durableId="453210532">
    <w:abstractNumId w:val="78"/>
  </w:num>
  <w:num w:numId="40" w16cid:durableId="753475486">
    <w:abstractNumId w:val="38"/>
  </w:num>
  <w:num w:numId="41" w16cid:durableId="1357272630">
    <w:abstractNumId w:val="7"/>
  </w:num>
  <w:num w:numId="42" w16cid:durableId="1006327680">
    <w:abstractNumId w:val="45"/>
  </w:num>
  <w:num w:numId="43" w16cid:durableId="523590365">
    <w:abstractNumId w:val="28"/>
  </w:num>
  <w:num w:numId="44" w16cid:durableId="232400379">
    <w:abstractNumId w:val="51"/>
  </w:num>
  <w:num w:numId="45" w16cid:durableId="1014914573">
    <w:abstractNumId w:val="43"/>
  </w:num>
  <w:num w:numId="46" w16cid:durableId="1768650933">
    <w:abstractNumId w:val="56"/>
  </w:num>
  <w:num w:numId="47" w16cid:durableId="1954168329">
    <w:abstractNumId w:val="67"/>
  </w:num>
  <w:num w:numId="48" w16cid:durableId="1386172938">
    <w:abstractNumId w:val="74"/>
  </w:num>
  <w:num w:numId="49" w16cid:durableId="1967855800">
    <w:abstractNumId w:val="60"/>
  </w:num>
  <w:num w:numId="50" w16cid:durableId="2129008942">
    <w:abstractNumId w:val="40"/>
  </w:num>
  <w:num w:numId="51" w16cid:durableId="982002498">
    <w:abstractNumId w:val="4"/>
  </w:num>
  <w:num w:numId="52" w16cid:durableId="1931354458">
    <w:abstractNumId w:val="61"/>
  </w:num>
  <w:num w:numId="53" w16cid:durableId="1757170188">
    <w:abstractNumId w:val="72"/>
  </w:num>
  <w:num w:numId="54" w16cid:durableId="715467580">
    <w:abstractNumId w:val="22"/>
  </w:num>
  <w:num w:numId="55" w16cid:durableId="1440493209">
    <w:abstractNumId w:val="47"/>
  </w:num>
  <w:num w:numId="56" w16cid:durableId="1278489425">
    <w:abstractNumId w:val="5"/>
  </w:num>
  <w:num w:numId="57" w16cid:durableId="1625958981">
    <w:abstractNumId w:val="20"/>
  </w:num>
  <w:num w:numId="58" w16cid:durableId="265113338">
    <w:abstractNumId w:val="37"/>
  </w:num>
  <w:num w:numId="59" w16cid:durableId="1398866196">
    <w:abstractNumId w:val="73"/>
  </w:num>
  <w:num w:numId="60" w16cid:durableId="1860653657">
    <w:abstractNumId w:val="58"/>
  </w:num>
  <w:num w:numId="61" w16cid:durableId="65734470">
    <w:abstractNumId w:val="39"/>
  </w:num>
  <w:num w:numId="62" w16cid:durableId="1980837009">
    <w:abstractNumId w:val="46"/>
  </w:num>
  <w:num w:numId="63" w16cid:durableId="835726045">
    <w:abstractNumId w:val="23"/>
  </w:num>
  <w:num w:numId="64" w16cid:durableId="1644385583">
    <w:abstractNumId w:val="42"/>
  </w:num>
  <w:num w:numId="65" w16cid:durableId="860440306">
    <w:abstractNumId w:val="17"/>
  </w:num>
  <w:num w:numId="66" w16cid:durableId="1835291548">
    <w:abstractNumId w:val="52"/>
  </w:num>
  <w:num w:numId="67" w16cid:durableId="876619800">
    <w:abstractNumId w:val="57"/>
  </w:num>
  <w:num w:numId="68" w16cid:durableId="623509650">
    <w:abstractNumId w:val="3"/>
  </w:num>
  <w:num w:numId="69" w16cid:durableId="742676141">
    <w:abstractNumId w:val="79"/>
  </w:num>
  <w:num w:numId="70" w16cid:durableId="1340355142">
    <w:abstractNumId w:val="12"/>
  </w:num>
  <w:num w:numId="71" w16cid:durableId="103501261">
    <w:abstractNumId w:val="6"/>
  </w:num>
  <w:num w:numId="72" w16cid:durableId="348408278">
    <w:abstractNumId w:val="77"/>
  </w:num>
  <w:num w:numId="73" w16cid:durableId="287276554">
    <w:abstractNumId w:val="29"/>
  </w:num>
  <w:num w:numId="74" w16cid:durableId="690957816">
    <w:abstractNumId w:val="65"/>
  </w:num>
  <w:num w:numId="75" w16cid:durableId="1715691809">
    <w:abstractNumId w:val="14"/>
  </w:num>
  <w:num w:numId="76" w16cid:durableId="873077061">
    <w:abstractNumId w:val="21"/>
  </w:num>
  <w:num w:numId="77" w16cid:durableId="842890603">
    <w:abstractNumId w:val="9"/>
  </w:num>
  <w:num w:numId="78" w16cid:durableId="1840075228">
    <w:abstractNumId w:val="55"/>
  </w:num>
  <w:num w:numId="79" w16cid:durableId="1179200556">
    <w:abstractNumId w:val="70"/>
  </w:num>
  <w:num w:numId="80" w16cid:durableId="146216810">
    <w:abstractNumId w:val="48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sLQ0M7Y0NTWztDRS0lEKTi0uzszPAykwMqoFAJu9h0ktAAAA"/>
  </w:docVars>
  <w:rsids>
    <w:rsidRoot w:val="00611910"/>
    <w:rsid w:val="000013AB"/>
    <w:rsid w:val="0001611F"/>
    <w:rsid w:val="00032AF3"/>
    <w:rsid w:val="00037165"/>
    <w:rsid w:val="00070B91"/>
    <w:rsid w:val="000830F5"/>
    <w:rsid w:val="00087A8A"/>
    <w:rsid w:val="000A4285"/>
    <w:rsid w:val="000D50D4"/>
    <w:rsid w:val="000D6381"/>
    <w:rsid w:val="000F1ABE"/>
    <w:rsid w:val="001022B7"/>
    <w:rsid w:val="001029A4"/>
    <w:rsid w:val="00104180"/>
    <w:rsid w:val="001131A8"/>
    <w:rsid w:val="00114FBD"/>
    <w:rsid w:val="00125B7E"/>
    <w:rsid w:val="00125FCC"/>
    <w:rsid w:val="00127230"/>
    <w:rsid w:val="00144EDB"/>
    <w:rsid w:val="00147A32"/>
    <w:rsid w:val="00181DE3"/>
    <w:rsid w:val="00190EB6"/>
    <w:rsid w:val="0019459C"/>
    <w:rsid w:val="001A5546"/>
    <w:rsid w:val="002136C5"/>
    <w:rsid w:val="0025704F"/>
    <w:rsid w:val="00257708"/>
    <w:rsid w:val="00294631"/>
    <w:rsid w:val="002B4B14"/>
    <w:rsid w:val="002B5316"/>
    <w:rsid w:val="002B6D1D"/>
    <w:rsid w:val="002D017C"/>
    <w:rsid w:val="003236EA"/>
    <w:rsid w:val="00343783"/>
    <w:rsid w:val="00347B7F"/>
    <w:rsid w:val="00355757"/>
    <w:rsid w:val="003764E3"/>
    <w:rsid w:val="00387632"/>
    <w:rsid w:val="003C0905"/>
    <w:rsid w:val="003C5DA4"/>
    <w:rsid w:val="003D119F"/>
    <w:rsid w:val="003D3698"/>
    <w:rsid w:val="003E7970"/>
    <w:rsid w:val="003F7617"/>
    <w:rsid w:val="004053CA"/>
    <w:rsid w:val="004232CD"/>
    <w:rsid w:val="004370E1"/>
    <w:rsid w:val="00443B2F"/>
    <w:rsid w:val="0044593C"/>
    <w:rsid w:val="00452FD9"/>
    <w:rsid w:val="00454A5C"/>
    <w:rsid w:val="004D26DC"/>
    <w:rsid w:val="004E3D42"/>
    <w:rsid w:val="004F7254"/>
    <w:rsid w:val="004F7FE8"/>
    <w:rsid w:val="0050313A"/>
    <w:rsid w:val="0052546B"/>
    <w:rsid w:val="0053398D"/>
    <w:rsid w:val="0053689F"/>
    <w:rsid w:val="005A1806"/>
    <w:rsid w:val="005B55EC"/>
    <w:rsid w:val="005C3F28"/>
    <w:rsid w:val="005E2452"/>
    <w:rsid w:val="005E718D"/>
    <w:rsid w:val="006034F0"/>
    <w:rsid w:val="006044E4"/>
    <w:rsid w:val="00611910"/>
    <w:rsid w:val="00614A15"/>
    <w:rsid w:val="00617C37"/>
    <w:rsid w:val="00624AAA"/>
    <w:rsid w:val="006431F6"/>
    <w:rsid w:val="00650719"/>
    <w:rsid w:val="00650EEB"/>
    <w:rsid w:val="006560EA"/>
    <w:rsid w:val="007054F6"/>
    <w:rsid w:val="0072713E"/>
    <w:rsid w:val="0074304F"/>
    <w:rsid w:val="0077588B"/>
    <w:rsid w:val="007A7079"/>
    <w:rsid w:val="007B48B9"/>
    <w:rsid w:val="007D4F51"/>
    <w:rsid w:val="007E2A2B"/>
    <w:rsid w:val="007E2ECD"/>
    <w:rsid w:val="007E2FC5"/>
    <w:rsid w:val="007E4000"/>
    <w:rsid w:val="00800B9E"/>
    <w:rsid w:val="00817D13"/>
    <w:rsid w:val="00843378"/>
    <w:rsid w:val="008546C7"/>
    <w:rsid w:val="0087693C"/>
    <w:rsid w:val="008820A5"/>
    <w:rsid w:val="0088551A"/>
    <w:rsid w:val="00895E39"/>
    <w:rsid w:val="008A2742"/>
    <w:rsid w:val="008A779D"/>
    <w:rsid w:val="008B4DDE"/>
    <w:rsid w:val="00905F7C"/>
    <w:rsid w:val="00926CAC"/>
    <w:rsid w:val="00950D6B"/>
    <w:rsid w:val="0095581A"/>
    <w:rsid w:val="009A4017"/>
    <w:rsid w:val="009B5829"/>
    <w:rsid w:val="009D09CF"/>
    <w:rsid w:val="009D468B"/>
    <w:rsid w:val="009E31E5"/>
    <w:rsid w:val="009F047B"/>
    <w:rsid w:val="00A00224"/>
    <w:rsid w:val="00A466A6"/>
    <w:rsid w:val="00A56059"/>
    <w:rsid w:val="00A929F3"/>
    <w:rsid w:val="00AA68A4"/>
    <w:rsid w:val="00AB4DC1"/>
    <w:rsid w:val="00AE2A6B"/>
    <w:rsid w:val="00AE5DBA"/>
    <w:rsid w:val="00B63CA7"/>
    <w:rsid w:val="00B678B5"/>
    <w:rsid w:val="00B86923"/>
    <w:rsid w:val="00B9621C"/>
    <w:rsid w:val="00BC02EC"/>
    <w:rsid w:val="00BC195D"/>
    <w:rsid w:val="00BC5120"/>
    <w:rsid w:val="00BD08F5"/>
    <w:rsid w:val="00BD50E6"/>
    <w:rsid w:val="00BE16E8"/>
    <w:rsid w:val="00C06C38"/>
    <w:rsid w:val="00C115B0"/>
    <w:rsid w:val="00C14B0D"/>
    <w:rsid w:val="00C25B19"/>
    <w:rsid w:val="00C27C81"/>
    <w:rsid w:val="00C714DD"/>
    <w:rsid w:val="00C72B73"/>
    <w:rsid w:val="00C7430A"/>
    <w:rsid w:val="00C9798E"/>
    <w:rsid w:val="00CA422D"/>
    <w:rsid w:val="00CC3410"/>
    <w:rsid w:val="00CD311A"/>
    <w:rsid w:val="00CF03B2"/>
    <w:rsid w:val="00D31266"/>
    <w:rsid w:val="00D3420B"/>
    <w:rsid w:val="00D42C3C"/>
    <w:rsid w:val="00D72F1A"/>
    <w:rsid w:val="00DD0895"/>
    <w:rsid w:val="00DD6E4B"/>
    <w:rsid w:val="00E00767"/>
    <w:rsid w:val="00E16E78"/>
    <w:rsid w:val="00E32794"/>
    <w:rsid w:val="00E73FD9"/>
    <w:rsid w:val="00E8283A"/>
    <w:rsid w:val="00ED729B"/>
    <w:rsid w:val="00ED7E53"/>
    <w:rsid w:val="00F00476"/>
    <w:rsid w:val="00F13537"/>
    <w:rsid w:val="00F321F1"/>
    <w:rsid w:val="00F509B2"/>
    <w:rsid w:val="00F63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895B9"/>
  <w15:chartTrackingRefBased/>
  <w15:docId w15:val="{456E736D-4AA9-46DD-BEEC-014D81D8A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7A32"/>
    <w:pPr>
      <w:ind w:firstLine="567"/>
      <w:jc w:val="both"/>
    </w:pPr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47A32"/>
    <w:pPr>
      <w:keepNext/>
      <w:keepLines/>
      <w:spacing w:before="240" w:after="0"/>
      <w:ind w:firstLine="0"/>
      <w:jc w:val="center"/>
      <w:outlineLvl w:val="0"/>
    </w:pPr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47A32"/>
    <w:pPr>
      <w:keepNext/>
      <w:keepLines/>
      <w:spacing w:before="40" w:after="0"/>
      <w:ind w:firstLine="0"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764E3"/>
    <w:pPr>
      <w:keepNext/>
      <w:keepLines/>
      <w:numPr>
        <w:numId w:val="4"/>
      </w:numPr>
      <w:spacing w:before="120" w:after="240" w:line="360" w:lineRule="auto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BC195D"/>
    <w:pPr>
      <w:keepNext/>
      <w:keepLines/>
      <w:spacing w:before="40" w:after="0"/>
      <w:ind w:firstLine="0"/>
      <w:outlineLvl w:val="3"/>
    </w:pPr>
    <w:rPr>
      <w:rFonts w:eastAsiaTheme="majorEastAsia" w:cstheme="minorHAnsi"/>
      <w:b/>
      <w:bCs/>
      <w:i/>
      <w:iCs/>
      <w:color w:val="2F5496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CD311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B63CA7"/>
    <w:pPr>
      <w:keepNext/>
      <w:keepLines/>
      <w:spacing w:before="40" w:after="0" w:line="256" w:lineRule="auto"/>
      <w:ind w:left="1152" w:hanging="1152"/>
      <w:jc w:val="lef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296" w:hanging="1296"/>
      <w:jc w:val="lef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440" w:hanging="1440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584" w:hanging="1584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8B4DDE"/>
    <w:pPr>
      <w:ind w:left="720"/>
      <w:contextualSpacing/>
    </w:pPr>
  </w:style>
  <w:style w:type="table" w:styleId="Tabela-Siatka">
    <w:name w:val="Table Grid"/>
    <w:basedOn w:val="Standardowy"/>
    <w:uiPriority w:val="39"/>
    <w:rsid w:val="008B4DDE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147A32"/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0147A32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0147A32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styleId="Tekstzastpczy">
    <w:name w:val="Placeholder Text"/>
    <w:basedOn w:val="Domylnaczcionkaakapitu"/>
    <w:uiPriority w:val="99"/>
    <w:semiHidden/>
    <w:rsid w:val="002B4B14"/>
    <w:rPr>
      <w:color w:val="808080"/>
    </w:rPr>
  </w:style>
  <w:style w:type="paragraph" w:styleId="NormalnyWeb">
    <w:name w:val="Normal (Web)"/>
    <w:basedOn w:val="Normalny"/>
    <w:uiPriority w:val="99"/>
    <w:semiHidden/>
    <w:unhideWhenUsed/>
    <w:rsid w:val="002B4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4B14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4B14"/>
    <w:rPr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4B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4B14"/>
    <w:rPr>
      <w:rFonts w:ascii="Segoe UI" w:hAnsi="Segoe UI" w:cs="Segoe UI"/>
      <w:sz w:val="18"/>
      <w:szCs w:val="18"/>
      <w:lang w:val="pl-PL"/>
    </w:rPr>
  </w:style>
  <w:style w:type="character" w:customStyle="1" w:styleId="Nagwek4Znak">
    <w:name w:val="Nagłówek 4 Znak"/>
    <w:basedOn w:val="Domylnaczcionkaakapitu"/>
    <w:link w:val="Nagwek4"/>
    <w:uiPriority w:val="9"/>
    <w:rsid w:val="00BC195D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paragraph" w:customStyle="1" w:styleId="Rysunek">
    <w:name w:val="Rysunek"/>
    <w:basedOn w:val="Normalny"/>
    <w:qFormat/>
    <w:rsid w:val="00BC195D"/>
    <w:pPr>
      <w:ind w:firstLine="0"/>
      <w:jc w:val="center"/>
    </w:pPr>
  </w:style>
  <w:style w:type="paragraph" w:customStyle="1" w:styleId="Podpisrys">
    <w:name w:val="Podpis_rys"/>
    <w:basedOn w:val="Normalny"/>
    <w:qFormat/>
    <w:rsid w:val="007E2ECD"/>
    <w:pPr>
      <w:ind w:left="993" w:hanging="993"/>
    </w:pPr>
    <w:rPr>
      <w:rFonts w:cstheme="minorHAnsi"/>
    </w:rPr>
  </w:style>
  <w:style w:type="paragraph" w:customStyle="1" w:styleId="rownanie">
    <w:name w:val="rownanie"/>
    <w:basedOn w:val="Normalny"/>
    <w:qFormat/>
    <w:rsid w:val="00037165"/>
    <w:pPr>
      <w:tabs>
        <w:tab w:val="center" w:pos="4536"/>
        <w:tab w:val="right" w:pos="9072"/>
      </w:tabs>
      <w:ind w:firstLine="0"/>
    </w:pPr>
    <w:rPr>
      <w:rFonts w:ascii="Cambria Math" w:hAnsi="Cambria Math"/>
    </w:rPr>
  </w:style>
  <w:style w:type="character" w:customStyle="1" w:styleId="Nagwek5Znak">
    <w:name w:val="Nagłówek 5 Znak"/>
    <w:basedOn w:val="Domylnaczcionkaakapitu"/>
    <w:link w:val="Nagwek5"/>
    <w:uiPriority w:val="9"/>
    <w:rsid w:val="00CD311A"/>
    <w:rPr>
      <w:rFonts w:asciiTheme="majorHAnsi" w:eastAsiaTheme="majorEastAsia" w:hAnsiTheme="majorHAnsi" w:cstheme="majorBidi"/>
      <w:color w:val="2F5496" w:themeColor="accent1" w:themeShade="BF"/>
      <w:lang w:val="pl-PL"/>
    </w:rPr>
  </w:style>
  <w:style w:type="paragraph" w:styleId="Tekstpodstawowywcity">
    <w:name w:val="Body Text Indent"/>
    <w:basedOn w:val="Normalny"/>
    <w:link w:val="TekstpodstawowywcityZnak"/>
    <w:rsid w:val="00CD311A"/>
    <w:pPr>
      <w:spacing w:after="0" w:line="240" w:lineRule="auto"/>
      <w:ind w:firstLine="360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CD311A"/>
    <w:rPr>
      <w:rFonts w:ascii="Times New Roman" w:eastAsia="Times New Roman" w:hAnsi="Times New Roman" w:cs="Times New Roman"/>
      <w:sz w:val="20"/>
      <w:szCs w:val="24"/>
      <w:lang w:val="pl-PL" w:eastAsia="pl-PL"/>
    </w:rPr>
  </w:style>
  <w:style w:type="paragraph" w:styleId="Bezodstpw">
    <w:name w:val="No Spacing"/>
    <w:uiPriority w:val="1"/>
    <w:qFormat/>
    <w:rsid w:val="00CD311A"/>
    <w:pPr>
      <w:spacing w:after="0" w:line="240" w:lineRule="auto"/>
      <w:ind w:firstLine="567"/>
      <w:jc w:val="both"/>
    </w:pPr>
    <w:rPr>
      <w:lang w:val="pl-PL"/>
    </w:rPr>
  </w:style>
  <w:style w:type="character" w:customStyle="1" w:styleId="Nagwek6Znak">
    <w:name w:val="Nagłówek 6 Znak"/>
    <w:basedOn w:val="Domylnaczcionkaakapitu"/>
    <w:link w:val="Nagwek6"/>
    <w:uiPriority w:val="9"/>
    <w:rsid w:val="00B63CA7"/>
    <w:rPr>
      <w:rFonts w:asciiTheme="majorHAnsi" w:eastAsiaTheme="majorEastAsia" w:hAnsiTheme="majorHAnsi" w:cstheme="majorBidi"/>
      <w:color w:val="1F3763" w:themeColor="accent1" w:themeShade="7F"/>
      <w:lang w:val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63CA7"/>
    <w:rPr>
      <w:rFonts w:asciiTheme="majorHAnsi" w:eastAsiaTheme="majorEastAsia" w:hAnsiTheme="majorHAnsi" w:cstheme="majorBidi"/>
      <w:i/>
      <w:iCs/>
      <w:color w:val="1F3763" w:themeColor="accent1" w:themeShade="7F"/>
      <w:lang w:val="pl-PL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63CA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63C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63CA7"/>
    <w:pPr>
      <w:spacing w:after="0" w:line="240" w:lineRule="auto"/>
      <w:ind w:firstLine="0"/>
      <w:jc w:val="left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63CA7"/>
    <w:rPr>
      <w:sz w:val="20"/>
      <w:szCs w:val="20"/>
      <w:lang w:val="pl-PL"/>
    </w:rPr>
  </w:style>
  <w:style w:type="paragraph" w:styleId="Legenda">
    <w:name w:val="caption"/>
    <w:basedOn w:val="Normalny"/>
    <w:next w:val="Normalny"/>
    <w:uiPriority w:val="35"/>
    <w:unhideWhenUsed/>
    <w:qFormat/>
    <w:rsid w:val="00B63CA7"/>
    <w:pPr>
      <w:spacing w:after="200" w:line="240" w:lineRule="auto"/>
      <w:ind w:firstLine="0"/>
      <w:jc w:val="left"/>
    </w:pPr>
    <w:rPr>
      <w:i/>
      <w:iCs/>
      <w:color w:val="44546A" w:themeColor="text2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63CA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605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6059"/>
    <w:rPr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60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5605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56059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F636B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F636BF"/>
    <w:rPr>
      <w:lang w:val="pl-PL"/>
    </w:rPr>
  </w:style>
  <w:style w:type="paragraph" w:customStyle="1" w:styleId="Default">
    <w:name w:val="Default"/>
    <w:rsid w:val="00F636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  <w:style w:type="paragraph" w:customStyle="1" w:styleId="Podpunkt">
    <w:name w:val="Podpunkt"/>
    <w:basedOn w:val="Nagwek4"/>
    <w:link w:val="PodpunktZnak"/>
    <w:qFormat/>
    <w:rsid w:val="004F7254"/>
  </w:style>
  <w:style w:type="character" w:customStyle="1" w:styleId="AkapitzlistZnak">
    <w:name w:val="Akapit z listą Znak"/>
    <w:basedOn w:val="Domylnaczcionkaakapitu"/>
    <w:link w:val="Akapitzlist"/>
    <w:uiPriority w:val="34"/>
    <w:rsid w:val="00F636BF"/>
    <w:rPr>
      <w:lang w:val="pl-PL"/>
    </w:rPr>
  </w:style>
  <w:style w:type="character" w:customStyle="1" w:styleId="PodpunktZnak">
    <w:name w:val="Podpunkt Znak"/>
    <w:basedOn w:val="AkapitzlistZnak"/>
    <w:link w:val="Podpunkt"/>
    <w:rsid w:val="004F7254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table" w:customStyle="1" w:styleId="TableNormal">
    <w:name w:val="Table Normal"/>
    <w:uiPriority w:val="2"/>
    <w:semiHidden/>
    <w:unhideWhenUsed/>
    <w:qFormat/>
    <w:rsid w:val="00F636BF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F636BF"/>
    <w:pPr>
      <w:widowControl w:val="0"/>
      <w:autoSpaceDE w:val="0"/>
      <w:autoSpaceDN w:val="0"/>
      <w:spacing w:before="2" w:after="0" w:line="240" w:lineRule="auto"/>
      <w:ind w:firstLine="0"/>
      <w:jc w:val="center"/>
    </w:pPr>
    <w:rPr>
      <w:rFonts w:ascii="Calibri" w:eastAsia="Calibri" w:hAnsi="Calibri" w:cs="Calibri"/>
      <w:lang w:val="en-US"/>
    </w:rPr>
  </w:style>
  <w:style w:type="numbering" w:customStyle="1" w:styleId="Biecalista1">
    <w:name w:val="Bieżąca lista1"/>
    <w:uiPriority w:val="99"/>
    <w:rsid w:val="003764E3"/>
    <w:pPr>
      <w:numPr>
        <w:numId w:val="49"/>
      </w:numPr>
    </w:pPr>
  </w:style>
  <w:style w:type="table" w:customStyle="1" w:styleId="TableNormal1">
    <w:name w:val="Table Normal1"/>
    <w:uiPriority w:val="2"/>
    <w:semiHidden/>
    <w:unhideWhenUsed/>
    <w:qFormat/>
    <w:rsid w:val="003764E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64E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64E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64E3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64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64E3"/>
    <w:rPr>
      <w:b/>
      <w:bCs/>
      <w:sz w:val="20"/>
      <w:szCs w:val="20"/>
      <w:lang w:val="pl-PL"/>
    </w:rPr>
  </w:style>
  <w:style w:type="paragraph" w:customStyle="1" w:styleId="Nagwek11">
    <w:name w:val="Nagłówek 1.1"/>
    <w:basedOn w:val="Nagwek3"/>
    <w:link w:val="Nagwek11Znak"/>
    <w:qFormat/>
    <w:rsid w:val="009A4017"/>
    <w:pPr>
      <w:numPr>
        <w:numId w:val="65"/>
      </w:numPr>
      <w:ind w:left="567" w:hanging="567"/>
    </w:pPr>
  </w:style>
  <w:style w:type="paragraph" w:customStyle="1" w:styleId="Nagwek21">
    <w:name w:val="Nagłówek 2.1"/>
    <w:basedOn w:val="Nagwek11"/>
    <w:link w:val="Nagwek21Znak"/>
    <w:qFormat/>
    <w:rsid w:val="007A7079"/>
    <w:pPr>
      <w:numPr>
        <w:numId w:val="66"/>
      </w:numPr>
      <w:ind w:left="567" w:hanging="567"/>
    </w:pPr>
  </w:style>
  <w:style w:type="character" w:customStyle="1" w:styleId="Nagwek11Znak">
    <w:name w:val="Nagłówek 1.1 Znak"/>
    <w:basedOn w:val="Nagwek3Znak"/>
    <w:link w:val="Nagwek11"/>
    <w:rsid w:val="009A4017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Nagwek21Znak">
    <w:name w:val="Nagłówek 2.1 Znak"/>
    <w:basedOn w:val="Nagwek11Znak"/>
    <w:link w:val="Nagwek21"/>
    <w:rsid w:val="007A7079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31">
    <w:name w:val="3.1"/>
    <w:basedOn w:val="Nagwek21"/>
    <w:link w:val="31Znak"/>
    <w:qFormat/>
    <w:rsid w:val="004F7254"/>
    <w:pPr>
      <w:numPr>
        <w:numId w:val="68"/>
      </w:numPr>
      <w:ind w:left="567" w:hanging="567"/>
    </w:pPr>
  </w:style>
  <w:style w:type="paragraph" w:customStyle="1" w:styleId="41">
    <w:name w:val="4.1"/>
    <w:basedOn w:val="31"/>
    <w:link w:val="41Znak"/>
    <w:qFormat/>
    <w:rsid w:val="003D3698"/>
    <w:pPr>
      <w:numPr>
        <w:numId w:val="69"/>
      </w:numPr>
      <w:ind w:left="567" w:hanging="567"/>
    </w:pPr>
  </w:style>
  <w:style w:type="character" w:customStyle="1" w:styleId="31Znak">
    <w:name w:val="3.1 Znak"/>
    <w:basedOn w:val="Nagwek21Znak"/>
    <w:link w:val="31"/>
    <w:rsid w:val="004F7254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51">
    <w:name w:val="5.1"/>
    <w:basedOn w:val="41"/>
    <w:link w:val="51Znak"/>
    <w:qFormat/>
    <w:rsid w:val="0053689F"/>
    <w:pPr>
      <w:numPr>
        <w:numId w:val="75"/>
      </w:numPr>
      <w:ind w:left="567" w:hanging="567"/>
    </w:pPr>
  </w:style>
  <w:style w:type="character" w:customStyle="1" w:styleId="41Znak">
    <w:name w:val="4.1 Znak"/>
    <w:basedOn w:val="31Znak"/>
    <w:link w:val="41"/>
    <w:rsid w:val="003D3698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61">
    <w:name w:val="6.1"/>
    <w:basedOn w:val="51"/>
    <w:link w:val="61Znak"/>
    <w:qFormat/>
    <w:rsid w:val="00114FBD"/>
    <w:pPr>
      <w:numPr>
        <w:numId w:val="78"/>
      </w:numPr>
      <w:ind w:left="567" w:hanging="567"/>
    </w:pPr>
  </w:style>
  <w:style w:type="character" w:customStyle="1" w:styleId="51Znak">
    <w:name w:val="5.1 Znak"/>
    <w:basedOn w:val="41Znak"/>
    <w:link w:val="51"/>
    <w:rsid w:val="0053689F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61Znak">
    <w:name w:val="6.1 Znak"/>
    <w:basedOn w:val="51Znak"/>
    <w:link w:val="61"/>
    <w:rsid w:val="00114FBD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F4481-C6E1-4E95-BAC8-D13941ABD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ilczarek</dc:creator>
  <cp:keywords/>
  <dc:description/>
  <cp:lastModifiedBy>Adam Milczarek</cp:lastModifiedBy>
  <cp:revision>4</cp:revision>
  <cp:lastPrinted>2023-01-10T10:47:00Z</cp:lastPrinted>
  <dcterms:created xsi:type="dcterms:W3CDTF">2023-06-20T07:05:00Z</dcterms:created>
  <dcterms:modified xsi:type="dcterms:W3CDTF">2023-06-20T12:58:00Z</dcterms:modified>
</cp:coreProperties>
</file>